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17B7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417B7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417B7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417B7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17B7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17B7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17B7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17B7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17B7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17B7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417B7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28A74100" w:rsidR="007B4A91" w:rsidRDefault="00417B7C">
      <w:pPr>
        <w:ind w:left="720"/>
        <w:rPr>
          <w:sz w:val="28"/>
          <w:szCs w:val="28"/>
        </w:rPr>
      </w:pPr>
      <w:r w:rsidRPr="00417B7C">
        <w:rPr>
          <w:sz w:val="28"/>
          <w:szCs w:val="28"/>
        </w:rPr>
        <w:t>mahima.duseja@byjusteachers.com</w:t>
      </w: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2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17B7C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ANTI</cp:lastModifiedBy>
  <cp:revision>4</cp:revision>
  <dcterms:created xsi:type="dcterms:W3CDTF">2021-03-18T05:03:00Z</dcterms:created>
  <dcterms:modified xsi:type="dcterms:W3CDTF">2021-12-09T14:36:00Z</dcterms:modified>
</cp:coreProperties>
</file>